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Team,</w:t>
      </w:r>
    </w:p>
    <w:p>
      <w:pPr>
        <w:pStyle w:val="BodyText"/>
      </w:pPr>
      <w:r>
        <w:t xml:space="preserve">I am writing to express my interest in the Videographer position at your esteemed organization in India New Delhi. As a passionate and skilled videographer with a deep understanding of the dynamic media landscape in this vibrant city, I am eager to contribute my expertise to create compelling visual narratives that resonate with local and global audiences alike. My background in storytelling through motion imagery, combined with my experience working within the unique cultural and logistical challenges of New Delhi, positions me as a strong candidate for this role.</w:t>
      </w:r>
    </w:p>
    <w:bookmarkStart w:id="20" w:name="why-india-new-delhi"/>
    <w:p>
      <w:pPr>
        <w:pStyle w:val="Heading2"/>
      </w:pPr>
      <w:r>
        <w:t xml:space="preserve">Why India New Delhi?</w:t>
      </w:r>
    </w:p>
    <w:p>
      <w:pPr>
        <w:pStyle w:val="FirstParagraph"/>
      </w:pPr>
      <w:r>
        <w:t xml:space="preserve">India New Delhi is not just a city—it is a hub of innovation, tradition, and creativity. As a videographer operating in this region, I have honed my ability to capture the essence of diverse stories, from bustling street scenes to serene cultural events. The fast-paced environment of New Delhi demands adaptability and precision, qualities I have cultivated through years of experience. Whether it’s documenting corporate events, educational initiatives, or community-driven projects, I understand the importance of aligning visual content with the values and aspirations of a city that thrives on progress and heritage.</w:t>
      </w:r>
    </w:p>
    <w:bookmarkEnd w:id="20"/>
    <w:bookmarkStart w:id="21" w:name="X8ed861f48eb5a8d0c1da82bcc8b5d796dd48cb3"/>
    <w:p>
      <w:pPr>
        <w:pStyle w:val="Heading2"/>
      </w:pPr>
      <w:r>
        <w:t xml:space="preserve">Professional Background as a Videographer</w:t>
      </w:r>
    </w:p>
    <w:p>
      <w:pPr>
        <w:pStyle w:val="FirstParagraph"/>
      </w:pPr>
      <w:r>
        <w:t xml:space="preserve">With over [X years] of experience in videography, I have developed a robust portfolio that showcases my ability to transform ideas into visually striking content. My work has spanned multiple industries, including education, corporate communication, and documentary filmmaking. For instance, I recently collaborated with a local NGO in New Delhi to create a short film highlighting sustainable urban living initiatives. The project required navigating crowded urban spaces while ensuring high-quality footage that conveyed the organization’s mission effectively.</w:t>
      </w:r>
    </w:p>
    <w:p>
      <w:pPr>
        <w:pStyle w:val="BodyText"/>
      </w:pPr>
      <w:r>
        <w:t xml:space="preserve">My technical skills include advanced camera operation, lighting design, and post-production editing using industry-standard software such as Adobe Premiere Pro and Final Cut Pro. However, what sets me apart is my ability to approach each project with a creative lens. I believe that a successful videographer must not only master the tools of the trade but also understand the emotional and cultural context of their work. In New Delhi, where stories are often layered with history and diversity, this perspective is crucial.</w:t>
      </w:r>
    </w:p>
    <w:bookmarkEnd w:id="21"/>
    <w:bookmarkStart w:id="22" w:name="understanding-the-local-market"/>
    <w:p>
      <w:pPr>
        <w:pStyle w:val="Heading2"/>
      </w:pPr>
      <w:r>
        <w:t xml:space="preserve">Understanding the Local Market</w:t>
      </w:r>
    </w:p>
    <w:p>
      <w:pPr>
        <w:pStyle w:val="FirstParagraph"/>
      </w:pPr>
      <w:r>
        <w:t xml:space="preserve">The media industry in India New Delhi is highly competitive, with a demand for content that reflects both global standards and local authenticity. As a videographer deeply embedded in this ecosystem, I have worked closely with clients ranging from startups to multinational corporations, ensuring their visual narratives align with the city’s unique identity. For example, I recently produced a series of promotional videos for a tech startup based in Gurgaon, blending cutting-edge visuals with the energetic spirit of New Delhi’s entrepreneurial scene.</w:t>
      </w:r>
    </w:p>
    <w:p>
      <w:pPr>
        <w:pStyle w:val="BodyText"/>
      </w:pPr>
      <w:r>
        <w:t xml:space="preserve">Additionally, I have experience working on cultural projects that celebrate India’s rich heritage. One such project involved capturing the essence of traditional festivals like Holi and Diwali through cinematic storytelling. These experiences have taught me how to balance technical excellence with cultural sensitivity, a skill that is essential for any videographer operating in a city as diverse as New Delhi.</w:t>
      </w:r>
    </w:p>
    <w:bookmarkEnd w:id="22"/>
    <w:bookmarkStart w:id="23" w:name="commitment-to-excellence"/>
    <w:p>
      <w:pPr>
        <w:pStyle w:val="Heading2"/>
      </w:pPr>
      <w:r>
        <w:t xml:space="preserve">Commitment to Excellence</w:t>
      </w:r>
    </w:p>
    <w:p>
      <w:pPr>
        <w:pStyle w:val="FirstParagraph"/>
      </w:pPr>
      <w:r>
        <w:t xml:space="preserve">I am driven by a commitment to excellence, which I believe is reflected in every project I undertake. In New Delhi, where the demand for high-quality video content is ever-growing, I have consistently delivered results that exceed expectations. My ability to work under tight deadlines while maintaining artistic integrity has earned me the trust of clients and collaborators alike.</w:t>
      </w:r>
    </w:p>
    <w:p>
      <w:pPr>
        <w:pStyle w:val="BodyText"/>
      </w:pPr>
      <w:r>
        <w:t xml:space="preserve">Moreover, I stay updated with the latest trends and technologies in videography. Whether it’s experimenting with drone cinematography to capture the sprawling architecture of New Delhi or utilizing virtual reality to create immersive experiences, I am always exploring new ways to push the boundaries of visual storytelling. This forward-thinking approach ensures that my work remains relevant and impactful in an ever-evolving industry.</w:t>
      </w:r>
    </w:p>
    <w:bookmarkEnd w:id="23"/>
    <w:bookmarkStart w:id="24" w:name="why-your-organization"/>
    <w:p>
      <w:pPr>
        <w:pStyle w:val="Heading2"/>
      </w:pPr>
      <w:r>
        <w:t xml:space="preserve">Why Your Organization?</w:t>
      </w:r>
    </w:p>
    <w:p>
      <w:pPr>
        <w:pStyle w:val="FirstParagraph"/>
      </w:pPr>
      <w:r>
        <w:t xml:space="preserve">I am particularly drawn to your organization’s mission to [insert specific mission or value, e.g., "promote cultural exchange through innovative media" or "deliver high-impact storytelling for global audiences"]. As a videographer in India New Delhi, I have witnessed firsthand the transformative power of visual content in bridging gaps and fostering connections. Your commitment to [specific goal] aligns perfectly with my own professional values, and I am excited about the opportunity to contribute to your team.</w:t>
      </w:r>
    </w:p>
    <w:p>
      <w:pPr>
        <w:pStyle w:val="BodyText"/>
      </w:pPr>
      <w:r>
        <w:t xml:space="preserve">My experience in navigating the complexities of working in New Delhi—whether it’s managing logistics for large-scale events or collaborating with local talent—ensures that I can seamlessly integrate into your workflows. I am confident that my skills, combined with my passion for videography, will add significant value to your organization.</w:t>
      </w:r>
    </w:p>
    <w:bookmarkEnd w:id="24"/>
    <w:bookmarkStart w:id="25" w:name="conclusion"/>
    <w:p>
      <w:pPr>
        <w:pStyle w:val="Heading2"/>
      </w:pPr>
      <w:r>
        <w:t xml:space="preserve">Conclusion</w:t>
      </w:r>
    </w:p>
    <w:p>
      <w:pPr>
        <w:pStyle w:val="FirstParagraph"/>
      </w:pPr>
      <w:r>
        <w:t xml:space="preserve">In conclusion, I would be honored to bring my expertise as a videographer to your team in India New Delhi. My background in creating meaningful visual content, coupled with my deep understanding of the local market, makes me uniquely qualified for this role. I am enthusiastic about the opportunity to contribute to your organization’s success and look forward to discussing how I can support your vision.</w:t>
      </w:r>
    </w:p>
    <w:p>
      <w:pPr>
        <w:pStyle w:val="BodyText"/>
      </w:pPr>
      <w:r>
        <w:t xml:space="preserve">Thank you for considering my application. I would welcome the chance to further discuss how my skills and experiences align with your need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ndia New Delhi</dc:title>
  <dc:creator/>
  <dc:language>en</dc:language>
  <cp:keywords/>
  <dcterms:created xsi:type="dcterms:W3CDTF">2026-07-24T03:39:51Z</dcterms:created>
  <dcterms:modified xsi:type="dcterms:W3CDTF">2026-07-24T03:39:51Z</dcterms:modified>
</cp:coreProperties>
</file>

<file path=docProps/custom.xml><?xml version="1.0" encoding="utf-8"?>
<Properties xmlns="http://schemas.openxmlformats.org/officeDocument/2006/custom-properties" xmlns:vt="http://schemas.openxmlformats.org/officeDocument/2006/docPropsVTypes"/>
</file>